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X329f2ef5e2dd9b0517379c53a85cf1c41b7cf8b"/>
    <w:p>
      <w:pPr>
        <w:pStyle w:val="Heading1"/>
      </w:pPr>
      <w:r>
        <w:t xml:space="preserve">Customer Charge End-to-End Flow Document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 a comprehensive breakdown of the customer charge processing flow from the initial controller action through all three AWS Lambda phases, including every internal method call and database operation.</w:t>
      </w:r>
    </w:p>
    <w:bookmarkEnd w:id="20"/>
    <w:bookmarkStart w:id="40" w:name="X91a6139db31616f0b451b4428ade106bd0aa82f"/>
    <w:p>
      <w:pPr>
        <w:pStyle w:val="Heading2"/>
      </w:pPr>
      <w:r>
        <w:t xml:space="preserve">Phase 1: Charge Enqueueing (CustomerChargeController → AltaworxRevAWSEnqueueCustomerCharges)</w:t>
      </w:r>
    </w:p>
    <w:bookmarkStart w:id="24" w:name="initial-controller-trigger"/>
    <w:p>
      <w:pPr>
        <w:pStyle w:val="Heading3"/>
      </w:pPr>
      <w:r>
        <w:t xml:space="preserve">1.1 Initial Controller Trigger</w:t>
      </w:r>
    </w:p>
    <w:bookmarkStart w:id="21" w:name="entry-points"/>
    <w:p>
      <w:pPr>
        <w:pStyle w:val="Heading4"/>
      </w:pPr>
      <w:r>
        <w:t xml:space="preserve">Entry Poi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 Instance</w:t>
      </w:r>
      <w:r>
        <w:t xml:space="preserve">:</w:t>
      </w:r>
      <w:r>
        <w:t xml:space="preserve"> </w:t>
      </w:r>
      <w:r>
        <w:rPr>
          <w:rStyle w:val="VerbatimChar"/>
        </w:rPr>
        <w:t xml:space="preserve">CustomerChargeController.Create(Guid sessionId, long i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Instances</w:t>
      </w:r>
      <w:r>
        <w:t xml:space="preserve">:</w:t>
      </w:r>
      <w:r>
        <w:t xml:space="preserve"> </w:t>
      </w:r>
      <w:r>
        <w:rPr>
          <w:rStyle w:val="VerbatimChar"/>
        </w:rPr>
        <w:t xml:space="preserve">CustomerChargeController.CreateConfirmSession(Guid sessionId, string selectedInstances, ...)</w:t>
      </w:r>
    </w:p>
    <w:bookmarkEnd w:id="21"/>
    <w:bookmarkStart w:id="22" w:name="controller-flow---single-instance"/>
    <w:p>
      <w:pPr>
        <w:pStyle w:val="Heading4"/>
      </w:pPr>
      <w:r>
        <w:t xml:space="preserve">Controller Flow - Single Instance:</w:t>
      </w:r>
    </w:p>
    <w:p>
      <w:pPr>
        <w:pStyle w:val="SourceCode"/>
      </w:pPr>
      <w:r>
        <w:rPr>
          <w:rStyle w:val="NormalTok"/>
        </w:rPr>
        <w:t xml:space="preserve">CustomerChargeControl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Validate </w:t>
      </w:r>
      <w:r>
        <w:rPr>
          <w:rStyle w:val="FunctionTok"/>
        </w:rPr>
        <w:t xml:space="preserve">permiss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ule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AWS credentials from custom field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AwsAccessKeyFromCustomObjec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ObjectDb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AwsSecretAccessKeyFromCustomObjec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ObjectDb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CreateCustomerChargeQueueFromCustomObjec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ObjectDb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Validate AWS setup</w:t>
      </w:r>
      <w:r>
        <w:br/>
      </w:r>
      <w:r>
        <w:rPr>
          <w:rStyle w:val="NormalTok"/>
        </w:rPr>
        <w:t xml:space="preserve">└── </w:t>
      </w:r>
      <w:r>
        <w:rPr>
          <w:rStyle w:val="FunctionTok"/>
        </w:rPr>
        <w:t xml:space="preserve">EnqueueCreateCustomerChargesSq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wsAccess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wsSecretAccess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CustomerChargeQueu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taWr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</w:t>
      </w:r>
    </w:p>
    <w:bookmarkEnd w:id="22"/>
    <w:bookmarkStart w:id="23" w:name="controller-flow---multiple-instances"/>
    <w:p>
      <w:pPr>
        <w:pStyle w:val="Heading4"/>
      </w:pPr>
      <w:r>
        <w:t xml:space="preserve">Controller Flow - Multiple Instances:</w:t>
      </w:r>
    </w:p>
    <w:p>
      <w:pPr>
        <w:pStyle w:val="SourceCode"/>
      </w:pPr>
      <w:r>
        <w:rPr>
          <w:rStyle w:val="NormalTok"/>
        </w:rPr>
        <w:t xml:space="preserve">CustomerChargeControl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firmS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Instan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)</w:t>
      </w:r>
      <w:r>
        <w:br/>
      </w:r>
      <w:r>
        <w:rPr>
          <w:rStyle w:val="NormalTok"/>
        </w:rPr>
        <w:t xml:space="preserve">├── Validate permissions and setup</w:t>
      </w:r>
      <w:r>
        <w:br/>
      </w:r>
      <w:r>
        <w:rPr>
          <w:rStyle w:val="NormalTok"/>
        </w:rPr>
        <w:t xml:space="preserve">├── Parse selectedInstances into instanceIds array</w:t>
      </w:r>
      <w:r>
        <w:br/>
      </w:r>
      <w:r>
        <w:rPr>
          <w:rStyle w:val="NormalTok"/>
        </w:rPr>
        <w:t xml:space="preserve">├── For each instanceI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Determine isLastInstanceId </w:t>
      </w:r>
      <w:r>
        <w:rPr>
          <w:rStyle w:val="FunctionTok"/>
        </w:rPr>
        <w:t xml:space="preserve">fl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otherwi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EnqueueCreateCustomerChargesWithSesstionSq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wsAccess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wsSecretAccess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CustomerChargeQueu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taWr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ast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Ids</w:t>
      </w:r>
      <w:r>
        <w:rPr>
          <w:rStyle w:val="OperatorTok"/>
        </w:rPr>
        <w:t xml:space="preserve">))</w:t>
      </w:r>
    </w:p>
    <w:bookmarkEnd w:id="23"/>
    <w:bookmarkEnd w:id="24"/>
    <w:bookmarkStart w:id="26" w:name="sqs-message-creation"/>
    <w:p>
      <w:pPr>
        <w:pStyle w:val="Heading3"/>
      </w:pPr>
      <w:r>
        <w:t xml:space="preserve">1.2 SQS Message Creation</w:t>
      </w:r>
    </w:p>
    <w:bookmarkStart w:id="25" w:name="Xe96b6bef9f3e0b808ee2364e9c54af88715467e"/>
    <w:p>
      <w:pPr>
        <w:pStyle w:val="Heading4"/>
      </w:pPr>
      <w:r>
        <w:t xml:space="preserve">EnqueueCreateCustomerChargesWithSesstionSqs Method:</w:t>
      </w:r>
    </w:p>
    <w:p>
      <w:pPr>
        <w:pStyle w:val="SourceCode"/>
      </w:pPr>
      <w:r>
        <w:rPr>
          <w:rStyle w:val="FunctionTok"/>
        </w:rPr>
        <w:t xml:space="preserve">EnqueueCreateCustomerChargesWithSesstionSq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wsAccess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wsSecretAccess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CustomerChargeQueu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taWrx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Multiple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ast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I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reate AWS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icAWSCredenti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wsAccess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wsSecretAccess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integration authenticatio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ionAuthenticationReposi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taWrxD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GetAuthByIntegration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ration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I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enant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reate SQS 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QS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wsCredenti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st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Find que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Queu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CustomerChargeQueue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Build SQS messag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Message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nce to work is {instanceId}"</w:t>
      </w:r>
      <w:r>
        <w:br/>
      </w:r>
      <w:r>
        <w:rPr>
          <w:rStyle w:val="NormalTok"/>
        </w:rPr>
        <w:t xml:space="preserve">│   ├── Delay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sLastInstance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│   └── MessageAttribut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├── 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tanc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├── IsMultiple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ultipleInstanc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├── IsLast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LastInstanc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├── Instance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tanceIds</w:t>
      </w:r>
      <w:r>
        <w:br/>
      </w:r>
      <w:r>
        <w:rPr>
          <w:rStyle w:val="NormalTok"/>
        </w:rPr>
        <w:t xml:space="preserve">│       └── CurrentIntegrationAuthent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egrationAuthent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└── Send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</w:t>
      </w:r>
    </w:p>
    <w:bookmarkEnd w:id="25"/>
    <w:bookmarkEnd w:id="26"/>
    <w:bookmarkStart w:id="30" w:name="X72204ef5864d067b98150ac71da53dc6ebee932"/>
    <w:p>
      <w:pPr>
        <w:pStyle w:val="Heading3"/>
      </w:pPr>
      <w:r>
        <w:t xml:space="preserve">1.3 Lambda Function Handler (AltaworxRevAWSEnqueueCustomerCharges)</w:t>
      </w:r>
    </w:p>
    <w:bookmarkStart w:id="27" w:name="function-entry-point"/>
    <w:p>
      <w:pPr>
        <w:pStyle w:val="Heading4"/>
      </w:pPr>
      <w:r>
        <w:t xml:space="preserve">Function Entry Point:</w:t>
      </w:r>
    </w:p>
    <w:p>
      <w:pPr>
        <w:pStyle w:val="SourceCode"/>
      </w:pPr>
      <w:r>
        <w:rPr>
          <w:rStyle w:val="NormalTok"/>
        </w:rPr>
        <w:t xml:space="preserve">Fun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nction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 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ambdaContext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BaseFunction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→ KeySysLambdaContext</w:t>
      </w:r>
      <w:r>
        <w:br/>
      </w:r>
      <w:r>
        <w:rPr>
          <w:rStyle w:val="NormalTok"/>
        </w:rPr>
        <w:t xml:space="preserve">├── Get environment vari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iceCustomerChargeQueueUrl</w:t>
      </w:r>
      <w:r>
        <w:br/>
      </w:r>
      <w:r>
        <w:rPr>
          <w:rStyle w:val="NormalTok"/>
        </w:rPr>
        <w:t xml:space="preserve">└── </w:t>
      </w:r>
      <w:r>
        <w:rPr>
          <w:rStyle w:val="FunctionTok"/>
        </w:rPr>
        <w:t xml:space="preserve">Process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ys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)</w:t>
      </w:r>
    </w:p>
    <w:bookmarkEnd w:id="27"/>
    <w:bookmarkStart w:id="28" w:name="event-processing"/>
    <w:p>
      <w:pPr>
        <w:pStyle w:val="Heading4"/>
      </w:pPr>
      <w:r>
        <w:t xml:space="preserve">Event Processing:</w:t>
      </w:r>
    </w:p>
    <w:p>
      <w:pPr>
        <w:pStyle w:val="SourceCode"/>
      </w:pPr>
      <w:r>
        <w:rPr>
          <w:rStyle w:val="FunctionTok"/>
        </w:rPr>
        <w:t xml:space="preserve">Process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Validate single 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└── </w:t>
      </w:r>
      <w:r>
        <w:rPr>
          <w:rStyle w:val="FunctionTok"/>
        </w:rPr>
        <w:t xml:space="preserve">ProcessEventRec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</w:p>
    <w:bookmarkEnd w:id="28"/>
    <w:bookmarkStart w:id="29" w:name="record-processing"/>
    <w:p>
      <w:pPr>
        <w:pStyle w:val="Heading4"/>
      </w:pPr>
      <w:r>
        <w:t xml:space="preserve">Record Processing:</w:t>
      </w:r>
    </w:p>
    <w:p>
      <w:pPr>
        <w:pStyle w:val="SourceCode"/>
      </w:pPr>
      <w:r>
        <w:rPr>
          <w:rStyle w:val="FunctionTok"/>
        </w:rPr>
        <w:t xml:space="preserve">ProcessEventRec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Extract InstanceId from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Instanc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br/>
      </w:r>
      <w:r>
        <w:rPr>
          <w:rStyle w:val="NormalTok"/>
        </w:rPr>
        <w:t xml:space="preserve">├── Create SqsValue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sValu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IsMultiple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om MessageAttributes or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│   ├── IsLast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om MessageAttributes or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│   ├── Instance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om MessageAttributes or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│   └── CurrentIntegrationAuthent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om MessageAttributes or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└── </w:t>
      </w:r>
      <w:r>
        <w:rPr>
          <w:rStyle w:val="FunctionTok"/>
        </w:rPr>
        <w:t xml:space="preserve">Process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</w:p>
    <w:bookmarkEnd w:id="29"/>
    <w:bookmarkEnd w:id="30"/>
    <w:bookmarkStart w:id="32" w:name="instance-processing"/>
    <w:p>
      <w:pPr>
        <w:pStyle w:val="Heading3"/>
      </w:pPr>
      <w:r>
        <w:t xml:space="preserve">1.4 Instance Processing</w:t>
      </w:r>
    </w:p>
    <w:bookmarkStart w:id="31" w:name="processinstance-method"/>
    <w:p>
      <w:pPr>
        <w:pStyle w:val="Heading4"/>
      </w:pPr>
      <w:r>
        <w:t xml:space="preserve">ProcessInstance Method:</w:t>
      </w:r>
    </w:p>
    <w:p>
      <w:pPr>
        <w:pStyle w:val="SourceCode"/>
      </w:pPr>
      <w:r>
        <w:rPr>
          <w:rStyle w:val="FunctionTok"/>
        </w:rPr>
        <w:t xml:space="preserve">Process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→ OptimizationInstance</w:t>
      </w:r>
      <w:r>
        <w:br/>
      </w:r>
      <w:r>
        <w:rPr>
          <w:rStyle w:val="NormalTok"/>
        </w:rPr>
        <w:t xml:space="preserve">│   ├── Execute stored proced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T_OPTIMIZATION_INSTANCE</w:t>
      </w:r>
      <w:r>
        <w:br/>
      </w:r>
      <w:r>
        <w:rPr>
          <w:rStyle w:val="NormalTok"/>
        </w:rPr>
        <w:t xml:space="preserve">│   ├── 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@instanceId</w:t>
      </w:r>
      <w:r>
        <w:br/>
      </w:r>
      <w:r>
        <w:rPr>
          <w:rStyle w:val="NormalTok"/>
        </w:rPr>
        <w:t xml:space="preserve">│   └── Retu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ationInstance with all properties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LoadOptimizationSettingsByTenant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ant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GetCommGrou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→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mizationCommGrou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│   ├── SQ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Id, InstanceId FROM OptimizationCommGroup WHERE InstanceId = @instanceId"</w:t>
      </w:r>
      <w:r>
        <w:br/>
      </w:r>
      <w:r>
        <w:rPr>
          <w:rStyle w:val="NormalTok"/>
        </w:rPr>
        <w:t xml:space="preserve">│   └── Retu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 of communication groups</w:t>
      </w:r>
      <w:r>
        <w:br/>
      </w:r>
      <w:r>
        <w:rPr>
          <w:rStyle w:val="NormalTok"/>
        </w:rPr>
        <w:t xml:space="preserve">├── For each communication group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GetWinningQueu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EnqueueCustomerChar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nning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grationAuthenticationId</w:t>
      </w:r>
      <w:r>
        <w:rPr>
          <w:rStyle w:val="OperatorTok"/>
        </w:rPr>
        <w:t xml:space="preserve">)</w:t>
      </w:r>
    </w:p>
    <w:bookmarkEnd w:id="31"/>
    <w:bookmarkEnd w:id="32"/>
    <w:bookmarkStart w:id="35" w:name="queue-selection-logic"/>
    <w:p>
      <w:pPr>
        <w:pStyle w:val="Heading3"/>
      </w:pPr>
      <w:r>
        <w:t xml:space="preserve">1.5 Queue Selection Logic</w:t>
      </w:r>
    </w:p>
    <w:bookmarkStart w:id="33" w:name="getwinningqueueid-method"/>
    <w:p>
      <w:pPr>
        <w:pStyle w:val="Heading4"/>
      </w:pPr>
      <w:r>
        <w:t xml:space="preserve">GetWinningQueueId Method:</w:t>
      </w:r>
    </w:p>
    <w:p>
      <w:pPr>
        <w:pStyle w:val="SourceCode"/>
      </w:pPr>
      <w:r>
        <w:rPr>
          <w:rStyle w:val="FunctionTok"/>
        </w:rPr>
        <w:t xml:space="preserve">GetWinningQueu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Grou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Determine SQL command based on portal typ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PortalTypeMobil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bilityDeviceWinningQueu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Cross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rossProviderDeviceWinningQueu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2M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viceWinningQueu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├── Execute SQL que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@commGroupId</w:t>
      </w:r>
      <w:r>
        <w:br/>
      </w:r>
      <w:r>
        <w:rPr>
          <w:rStyle w:val="NormalTok"/>
        </w:rPr>
        <w:t xml:space="preserve">│   ├── Retur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Queue Id with lowest TotalCost</w:t>
      </w:r>
      <w:r>
        <w:br/>
      </w:r>
      <w:r>
        <w:rPr>
          <w:rStyle w:val="NormalTok"/>
        </w:rPr>
        <w:t xml:space="preserve">│   └── Condi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unEndTime IS NOT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Cost IS NOT NULL</w:t>
      </w:r>
    </w:p>
    <w:bookmarkEnd w:id="33"/>
    <w:bookmarkStart w:id="34" w:name="sql-queries"/>
    <w:p>
      <w:pPr>
        <w:pStyle w:val="Heading4"/>
      </w:pPr>
      <w:r>
        <w:t xml:space="preserve">SQL Queries:</w:t>
      </w:r>
    </w:p>
    <w:p>
      <w:pPr>
        <w:pStyle w:val="FirstParagraph"/>
      </w:pPr>
      <w:r>
        <w:rPr>
          <w:b/>
          <w:bCs/>
        </w:rPr>
        <w:t xml:space="preserve">M2M Devic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timizationQueue oq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timizationDeviceResult od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q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r.Queue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mmPlanGrou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ommGroupId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otalCos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nEnd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Cost</w:t>
      </w:r>
    </w:p>
    <w:p>
      <w:pPr>
        <w:pStyle w:val="FirstParagraph"/>
      </w:pPr>
      <w:r>
        <w:rPr>
          <w:b/>
          <w:bCs/>
        </w:rPr>
        <w:t xml:space="preserve">Mobility Devic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timizationQueue oq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timizationMobilityDeviceResult od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q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r.Queue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mmPlanGrou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ommGroupId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otalCos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nEnd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Cost</w:t>
      </w:r>
    </w:p>
    <w:p>
      <w:pPr>
        <w:pStyle w:val="FirstParagraph"/>
      </w:pPr>
      <w:r>
        <w:rPr>
          <w:b/>
          <w:bCs/>
        </w:rPr>
        <w:t xml:space="preserve">Cross Provid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timizationQueue oq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timizationMobilityDeviceResult od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q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r.Queue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OptimizationDeviceResult od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q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r.Queue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mmPlanGrou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ommGroupId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otalCos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nEnd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Cost</w:t>
      </w:r>
    </w:p>
    <w:bookmarkEnd w:id="34"/>
    <w:bookmarkEnd w:id="35"/>
    <w:bookmarkStart w:id="39" w:name="customer-charge-enqueueing"/>
    <w:p>
      <w:pPr>
        <w:pStyle w:val="Heading3"/>
      </w:pPr>
      <w:r>
        <w:t xml:space="preserve">1.6 Customer Charge Enqueueing</w:t>
      </w:r>
    </w:p>
    <w:bookmarkStart w:id="36" w:name="enqueuecustomercharges-method"/>
    <w:p>
      <w:pPr>
        <w:pStyle w:val="Heading4"/>
      </w:pPr>
      <w:r>
        <w:t xml:space="preserve">EnqueueCustomerCharges Method:</w:t>
      </w:r>
    </w:p>
    <w:p>
      <w:pPr>
        <w:pStyle w:val="SourceCode"/>
      </w:pPr>
      <w:r>
        <w:rPr>
          <w:rStyle w:val="FunctionTok"/>
        </w:rPr>
        <w:t xml:space="preserve">EnqueueCustomerChar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Authentication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heck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rossProvide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CrossProvide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├── </w:t>
      </w:r>
      <w:r>
        <w:rPr>
          <w:rStyle w:val="FunctionTok"/>
        </w:rPr>
        <w:t xml:space="preserve">EnqueueCustomerChargesD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M2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├── </w:t>
      </w:r>
      <w:r>
        <w:rPr>
          <w:rStyle w:val="FunctionTok"/>
        </w:rPr>
        <w:t xml:space="preserve">EnqueueCustomerChargesD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Mobil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└── </w:t>
      </w:r>
      <w:r>
        <w:rPr>
          <w:rStyle w:val="FunctionTok"/>
        </w:rPr>
        <w:t xml:space="preserve">EnqueueCustomerChargesSq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IntegrationAuthentication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├── </w:t>
      </w:r>
      <w:r>
        <w:rPr>
          <w:rStyle w:val="FunctionTok"/>
        </w:rPr>
        <w:t xml:space="preserve">EnqueueCustomerChargesD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    └── </w:t>
      </w:r>
      <w:r>
        <w:rPr>
          <w:rStyle w:val="FunctionTok"/>
        </w:rPr>
        <w:t xml:space="preserve">EnqueueCustomerChargesSq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AuthenticationId</w:t>
      </w:r>
      <w:r>
        <w:rPr>
          <w:rStyle w:val="OperatorTok"/>
        </w:rPr>
        <w:t xml:space="preserve">)</w:t>
      </w:r>
    </w:p>
    <w:bookmarkEnd w:id="36"/>
    <w:bookmarkStart w:id="37" w:name="database-enqueueing"/>
    <w:p>
      <w:pPr>
        <w:pStyle w:val="Heading4"/>
      </w:pPr>
      <w:r>
        <w:t xml:space="preserve">Database Enqueueing:</w:t>
      </w:r>
    </w:p>
    <w:p>
      <w:pPr>
        <w:pStyle w:val="SourceCode"/>
      </w:pPr>
      <w:r>
        <w:rPr>
          <w:rStyle w:val="FunctionTok"/>
        </w:rPr>
        <w:t xml:space="preserve">EnqueueCustomerChargesD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Open SQL connection</w:t>
      </w:r>
      <w:r>
        <w:br/>
      </w:r>
      <w:r>
        <w:rPr>
          <w:rStyle w:val="NormalTok"/>
        </w:rPr>
        <w:t xml:space="preserve">├── Exec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 ARITHABORT ON"</w:t>
      </w:r>
      <w:r>
        <w:br/>
      </w:r>
      <w:r>
        <w:rPr>
          <w:rStyle w:val="NormalTok"/>
        </w:rPr>
        <w:t xml:space="preserve">├── Determine stored procedur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Mo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p_Optimization_Mobility_EnqueueCustomerCharges"</w:t>
      </w:r>
      <w:r>
        <w:br/>
      </w:r>
      <w:r>
        <w:rPr>
          <w:rStyle w:val="NormalTok"/>
        </w:rPr>
        <w:t xml:space="preserve">│   └── M2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p_Optimization_EnqueueCustomerCharges"</w:t>
      </w:r>
      <w:r>
        <w:br/>
      </w:r>
      <w:r>
        <w:rPr>
          <w:rStyle w:val="NormalTok"/>
        </w:rPr>
        <w:t xml:space="preserve">├── Execute stored procedur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@QueueId</w:t>
      </w:r>
      <w:r>
        <w:br/>
      </w:r>
      <w:r>
        <w:rPr>
          <w:rStyle w:val="NormalTok"/>
        </w:rPr>
        <w:t xml:space="preserve">│   └── Command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seconds</w:t>
      </w:r>
    </w:p>
    <w:bookmarkEnd w:id="37"/>
    <w:bookmarkStart w:id="38" w:name="sqs-enqueueing"/>
    <w:p>
      <w:pPr>
        <w:pStyle w:val="Heading4"/>
      </w:pPr>
      <w:r>
        <w:t xml:space="preserve">SQS Enqueueing:</w:t>
      </w:r>
    </w:p>
    <w:p>
      <w:pPr>
        <w:pStyle w:val="SourceCode"/>
      </w:pPr>
      <w:r>
        <w:rPr>
          <w:rStyle w:val="FunctionTok"/>
        </w:rPr>
        <w:t xml:space="preserve">EnqueueCustomerChargesSq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Authentication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reate AWS SQS client</w:t>
      </w:r>
      <w:r>
        <w:br/>
      </w:r>
      <w:r>
        <w:rPr>
          <w:rStyle w:val="NormalTok"/>
        </w:rPr>
        <w:t xml:space="preserve">├── Build messag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Message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 to work is {queueId}"</w:t>
      </w:r>
      <w:r>
        <w:br/>
      </w:r>
      <w:r>
        <w:rPr>
          <w:rStyle w:val="NormalTok"/>
        </w:rPr>
        <w:t xml:space="preserve">│   ├── Delay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sLast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ute del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MessageAttribut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├── Queu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├── IsMultiple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MultipleInstanc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├── IsLast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astInstanc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├── Instance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├── PortalTyp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rtalTyp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    └── CurrentIntegrationAuthent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egrationAuthentication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├── Send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iceCustomerChargeQueueUrl</w:t>
      </w:r>
      <w:r>
        <w:br/>
      </w:r>
      <w:r>
        <w:rPr>
          <w:rStyle w:val="NormalTok"/>
        </w:rPr>
        <w:t xml:space="preserve">└── Exec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65" w:name="X93f1b353db6481a38ad8ac1c62a2e803b8047ab"/>
    <w:p>
      <w:pPr>
        <w:pStyle w:val="Heading2"/>
      </w:pPr>
      <w:r>
        <w:t xml:space="preserve">Phase 2: Charge Creation (AltaworxRevAWSCreateCustomerChange)</w:t>
      </w:r>
    </w:p>
    <w:bookmarkStart w:id="42" w:name="lambda-function-handler"/>
    <w:p>
      <w:pPr>
        <w:pStyle w:val="Heading3"/>
      </w:pPr>
      <w:r>
        <w:t xml:space="preserve">2.1 Lambda Function Handler</w:t>
      </w:r>
    </w:p>
    <w:bookmarkStart w:id="41" w:name="function-entry-point-1"/>
    <w:p>
      <w:pPr>
        <w:pStyle w:val="Heading4"/>
      </w:pPr>
      <w:r>
        <w:t xml:space="preserve">Function Entry Point:</w:t>
      </w:r>
    </w:p>
    <w:p>
      <w:pPr>
        <w:pStyle w:val="SourceCode"/>
      </w:pPr>
      <w:r>
        <w:rPr>
          <w:rStyle w:val="NormalTok"/>
        </w:rPr>
        <w:t xml:space="preserve">Fun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nction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 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ambdaContext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BaseFunction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→ KeySysLambdaContext</w:t>
      </w:r>
      <w:r>
        <w:br/>
      </w:r>
      <w:r>
        <w:rPr>
          <w:rStyle w:val="NormalTok"/>
        </w:rPr>
        <w:t xml:space="preserve">├── Initialize repositories and servic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EnvironmentReposi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OptimizationInstanceReposi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Str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OptimizationQueueReposi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Str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Base64Servic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SettingsReposi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ection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64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DeviceCustomerChargeQueueRepository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RevioAuthenticationRepository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RevioApiClient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CustomerChargeListFileServic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CustomerChargeListEmailService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DeviceChargeRepository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DeviceCustomerChargeService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├── Create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erChangeEventHandler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├── Create Sqs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sValu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└── changeHand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Even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</w:p>
    <w:bookmarkEnd w:id="41"/>
    <w:bookmarkEnd w:id="42"/>
    <w:bookmarkStart w:id="45" w:name="event-handler-processing"/>
    <w:p>
      <w:pPr>
        <w:pStyle w:val="Heading3"/>
      </w:pPr>
      <w:r>
        <w:t xml:space="preserve">2.2 Event Handler Processing</w:t>
      </w:r>
    </w:p>
    <w:bookmarkStart w:id="43" w:name="X95cbd21102d359f426f6354a0e1f782ccf3fc54"/>
    <w:p>
      <w:pPr>
        <w:pStyle w:val="Heading4"/>
      </w:pPr>
      <w:r>
        <w:t xml:space="preserve">CustomerChangeEventHandler.HandleEventAsync:</w:t>
      </w:r>
    </w:p>
    <w:p>
      <w:pPr>
        <w:pStyle w:val="SourceCode"/>
      </w:pPr>
      <w:r>
        <w:rPr>
          <w:rStyle w:val="FunctionTok"/>
        </w:rPr>
        <w:t xml:space="preserve">HandleEven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ProcessEven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Validate single 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ProcessEventRecor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</w:p>
    <w:bookmarkEnd w:id="43"/>
    <w:bookmarkStart w:id="44" w:name="processeventrecordasync"/>
    <w:p>
      <w:pPr>
        <w:pStyle w:val="Heading4"/>
      </w:pPr>
      <w:r>
        <w:t xml:space="preserve">ProcessEventRecordAsync:</w:t>
      </w:r>
    </w:p>
    <w:p>
      <w:pPr>
        <w:pStyle w:val="SourceCode"/>
      </w:pPr>
      <w:r>
        <w:rPr>
          <w:rStyle w:val="FunctionTok"/>
        </w:rPr>
        <w:t xml:space="preserve">ProcessEventRecor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heck message attribut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contains </w:t>
      </w:r>
      <w:r>
        <w:rPr>
          <w:rStyle w:val="StringTok"/>
        </w:rPr>
        <w:t xml:space="preserve">"QueueI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├── Parse queu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Queu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├── Get que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optimization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e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├── Get 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optimizationInstanc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└── _deviceCustomerChar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Queu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If contains </w:t>
      </w:r>
      <w:r>
        <w:rPr>
          <w:rStyle w:val="StringTok"/>
        </w:rPr>
        <w:t xml:space="preserve">"FileI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├── Parse fi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Fil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    └── _deviceCustomerChar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Queu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</w:p>
    <w:bookmarkEnd w:id="44"/>
    <w:bookmarkEnd w:id="45"/>
    <w:bookmarkStart w:id="47" w:name="enhanced-sqsvalues-construction"/>
    <w:p>
      <w:pPr>
        <w:pStyle w:val="Heading3"/>
      </w:pPr>
      <w:r>
        <w:t xml:space="preserve">2.3 Enhanced SqsValues Construction</w:t>
      </w:r>
    </w:p>
    <w:bookmarkStart w:id="46" w:name="sqsvalues-constructor-enhanced-version"/>
    <w:p>
      <w:pPr>
        <w:pStyle w:val="Heading4"/>
      </w:pPr>
      <w:r>
        <w:t xml:space="preserve">SqsValues Constructor (Enhanced Version):</w:t>
      </w:r>
    </w:p>
    <w:p>
      <w:pPr>
        <w:pStyle w:val="SourceCode"/>
      </w:pPr>
      <w:r>
        <w:rPr>
          <w:rStyle w:val="FunctionTok"/>
        </w:rPr>
        <w:t xml:space="preserve">SqsValu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IsMultiple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ool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IsMultipleInstanc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or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├── IsLastInstan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ool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IsLastInstanc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or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├── Instance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InstanceIds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NormalTok"/>
        </w:rPr>
        <w:t xml:space="preserve"> or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├── PortalTyp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PortalTyp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r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├── CurrentIntegrationAuthent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CurrentIntegrationAuthentication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r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├── IsSendSummaryEmailForMultipleInstance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ool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IsSendSummaryEmailForMultipleInstaceStep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or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├── Retry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etryNumber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r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├── Page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r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└── Retry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3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RetryCount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r </w:t>
      </w:r>
      <w:r>
        <w:rPr>
          <w:rStyle w:val="DecValTok"/>
        </w:rPr>
        <w:t xml:space="preserve">0</w:t>
      </w:r>
    </w:p>
    <w:bookmarkEnd w:id="46"/>
    <w:bookmarkEnd w:id="47"/>
    <w:bookmarkStart w:id="49" w:name="device-processing-service"/>
    <w:p>
      <w:pPr>
        <w:pStyle w:val="Heading3"/>
      </w:pPr>
      <w:r>
        <w:t xml:space="preserve">2.4 Device Processing Service</w:t>
      </w:r>
    </w:p>
    <w:bookmarkStart w:id="48" w:name="X7debb7acf235f3c4fa8388680162756b6dc24e3"/>
    <w:p>
      <w:pPr>
        <w:pStyle w:val="Heading4"/>
      </w:pPr>
      <w:r>
        <w:t xml:space="preserve">DeviceCustomerChargeService.ProcessQueueAsync (Queue-based):</w:t>
      </w:r>
    </w:p>
    <w:p>
      <w:pPr>
        <w:pStyle w:val="SourceCode"/>
      </w:pPr>
      <w:r>
        <w:rPr>
          <w:rStyle w:val="FunctionTok"/>
        </w:rPr>
        <w:t xml:space="preserve">ProcessQueu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alculate pagination off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Determine customer typ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└── isNonRev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MOPCustom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Custom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grationAuthenticatio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├── Get environment variabl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connection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nectionString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proxy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xyUrl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bucke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ustomerChargesS3Bucket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service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iceProviderComm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rviceProvid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ectionStr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device 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Charge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vice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Custom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Filter unproces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ice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oces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Branch processi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isNonRevCusto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CustomerChargeForNonRev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└── 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CustomerChargeForRev</w:t>
      </w:r>
      <w:r>
        <w:rPr>
          <w:rStyle w:val="OperatorTok"/>
        </w:rPr>
        <w:t xml:space="preserve">(...)</w:t>
      </w:r>
    </w:p>
    <w:bookmarkEnd w:id="48"/>
    <w:bookmarkEnd w:id="49"/>
    <w:bookmarkStart w:id="51" w:name="non-rev-customer-processing"/>
    <w:p>
      <w:pPr>
        <w:pStyle w:val="Heading3"/>
      </w:pPr>
      <w:r>
        <w:t xml:space="preserve">2.5 Non-Rev Customer Processing</w:t>
      </w:r>
    </w:p>
    <w:bookmarkStart w:id="50" w:name="processcustomerchargefornonrev"/>
    <w:p>
      <w:pPr>
        <w:pStyle w:val="Heading4"/>
      </w:pPr>
      <w:r>
        <w:t xml:space="preserve">ProcessCustomerChargeForNonRev:</w:t>
      </w:r>
    </w:p>
    <w:p>
      <w:pPr>
        <w:pStyle w:val="SourceCode"/>
      </w:pPr>
      <w:r>
        <w:rPr>
          <w:rStyle w:val="FunctionTok"/>
        </w:rPr>
        <w:t xml:space="preserve">ProcessCustomerChargeForNon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Li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cke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ettings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ptimizationSetting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├── For each de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viceList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└── _customerCharge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RecordProces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vic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viceChar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ChargeAm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alculate total 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TotalPageInQue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Enqueue additional 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EnqueueCustomerChar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└── If last 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eueCheckCustomerChargesIsProcesse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Multiple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astInstanceId</w:t>
      </w:r>
      <w:r>
        <w:rPr>
          <w:rStyle w:val="OperatorTok"/>
        </w:rPr>
        <w:t xml:space="preserve">)</w:t>
      </w:r>
    </w:p>
    <w:bookmarkEnd w:id="50"/>
    <w:bookmarkEnd w:id="51"/>
    <w:bookmarkStart w:id="53" w:name="rev-customer-processing"/>
    <w:p>
      <w:pPr>
        <w:pStyle w:val="Heading3"/>
      </w:pPr>
      <w:r>
        <w:t xml:space="preserve">2.6 Rev Customer Processing</w:t>
      </w:r>
    </w:p>
    <w:bookmarkStart w:id="52" w:name="processcustomerchargeforrev"/>
    <w:p>
      <w:pPr>
        <w:pStyle w:val="Heading4"/>
      </w:pPr>
      <w:r>
        <w:t xml:space="preserve">ProcessCustomerChargeForRev:</w:t>
      </w:r>
    </w:p>
    <w:p>
      <w:pPr>
        <w:pStyle w:val="SourceCode"/>
      </w:pPr>
      <w:r>
        <w:rPr>
          <w:rStyle w:val="FunctionTok"/>
        </w:rPr>
        <w:t xml:space="preserve">ProcessCustomerChargeForR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cke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Validate integration authent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grationAuthentication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Value</w:t>
      </w:r>
      <w:r>
        <w:br/>
      </w:r>
      <w:r>
        <w:rPr>
          <w:rStyle w:val="NormalTok"/>
        </w:rPr>
        <w:t xml:space="preserve">├── Get 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authent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revIoAuthentication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vioApiAuthent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grationAuthentication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setting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optimization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ettings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ptimizationSetting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billingTimeZ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ationSettings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BillingTimeZone</w:t>
      </w:r>
      <w:r>
        <w:br/>
      </w:r>
      <w:r>
        <w:rPr>
          <w:rStyle w:val="NormalTok"/>
        </w:rPr>
        <w:t xml:space="preserve">│   └── useNewLogicCustomer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mizationSettings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UsingNewProcessInCustomerCharge</w:t>
      </w:r>
      <w:r>
        <w:br/>
      </w:r>
      <w:r>
        <w:rPr>
          <w:rStyle w:val="NormalTok"/>
        </w:rPr>
        <w:t xml:space="preserve">├── Process de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Device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o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alculate total 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TotalPageInQue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Enqueue additional 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EnqueueCustomerChar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└── If last 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eueCheckCustomerChargesIsProcesse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Multiple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ast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IntegrationAuthenticationId</w:t>
      </w:r>
      <w:r>
        <w:rPr>
          <w:rStyle w:val="OperatorTok"/>
        </w:rPr>
        <w:t xml:space="preserve">)</w:t>
      </w:r>
    </w:p>
    <w:bookmarkEnd w:id="52"/>
    <w:bookmarkEnd w:id="53"/>
    <w:bookmarkStart w:id="55" w:name="device-list-processing"/>
    <w:p>
      <w:pPr>
        <w:pStyle w:val="Heading3"/>
      </w:pPr>
      <w:r>
        <w:t xml:space="preserve">2.7 Device List Processing</w:t>
      </w:r>
    </w:p>
    <w:bookmarkStart w:id="54" w:name="processdevicelist"/>
    <w:p>
      <w:pPr>
        <w:pStyle w:val="Heading4"/>
      </w:pPr>
      <w:r>
        <w:t xml:space="preserve">ProcessDeviceList:</w:t>
      </w:r>
    </w:p>
    <w:p>
      <w:pPr>
        <w:pStyle w:val="SourceCode"/>
      </w:pPr>
      <w:r>
        <w:rPr>
          <w:rStyle w:val="FunctionTok"/>
        </w:rPr>
        <w:t xml:space="preserve">ProcessDevice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o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For each de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viceLis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Check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ogic fla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├── If useNewLogicCustomerChar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│   ├── If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viceChar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│   │   ├── If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dRateChar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ProductTyp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Produc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│   │   │   │   └── </w:t>
      </w:r>
      <w:r>
        <w:rPr>
          <w:rStyle w:val="FunctionTok"/>
        </w:rPr>
        <w:t xml:space="preserve">Process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o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│   │   └── If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dOverageChar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verageRevProductTyp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verageRevProduc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│   │   │       └── </w:t>
      </w:r>
      <w:r>
        <w:rPr>
          <w:rStyle w:val="FunctionTok"/>
        </w:rPr>
        <w:t xml:space="preserve">Process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o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│   └── If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Charge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RevProductTyp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RevProduc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│   │       └── </w:t>
      </w:r>
      <w:r>
        <w:rPr>
          <w:rStyle w:val="FunctionTok"/>
        </w:rPr>
        <w:t xml:space="preserve">Process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o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SMSCh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└── </w:t>
      </w:r>
      <w:r>
        <w:rPr>
          <w:rStyle w:val="Function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 logic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│       └── </w:t>
      </w:r>
      <w:r>
        <w:rPr>
          <w:rStyle w:val="FunctionTok"/>
        </w:rPr>
        <w:t xml:space="preserve">Process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o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Handle retry logi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tryFla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├── Handle error devices and retry log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errors and retry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RETRY_COU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└── </w:t>
      </w:r>
      <w:r>
        <w:rPr>
          <w:rStyle w:val="FunctionTok"/>
        </w:rPr>
        <w:t xml:space="preserve">EnqueueCustomerChargesAsync</w:t>
      </w:r>
      <w:r>
        <w:rPr>
          <w:rStyle w:val="OperatorTok"/>
        </w:rPr>
        <w:t xml:space="preserve">(...,</w:t>
      </w:r>
      <w:r>
        <w:rPr>
          <w:rStyle w:val="NormalTok"/>
        </w:rPr>
        <w:t xml:space="preserve"> retry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If retry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RETRY_COU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└── Mark all devic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ailed with final error message</w:t>
      </w:r>
    </w:p>
    <w:bookmarkEnd w:id="54"/>
    <w:bookmarkEnd w:id="55"/>
    <w:bookmarkStart w:id="57" w:name="individual-device-processing"/>
    <w:p>
      <w:pPr>
        <w:pStyle w:val="Heading3"/>
      </w:pPr>
      <w:r>
        <w:t xml:space="preserve">2.8 Individual Device Processing</w:t>
      </w:r>
    </w:p>
    <w:bookmarkStart w:id="56" w:name="processdevice-method"/>
    <w:p>
      <w:pPr>
        <w:pStyle w:val="Heading4"/>
      </w:pPr>
      <w:r>
        <w:t xml:space="preserve">ProcessDevice Method:</w:t>
      </w:r>
    </w:p>
    <w:p>
      <w:pPr>
        <w:pStyle w:val="SourceCode"/>
      </w:pPr>
      <w:r>
        <w:rPr>
          <w:rStyle w:val="FunctionTok"/>
        </w:rPr>
        <w:t xml:space="preserve">Process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oAu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SMS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Initialize vari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ms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Code</w:t>
      </w:r>
      <w:r>
        <w:br/>
      </w:r>
      <w:r>
        <w:rPr>
          <w:rStyle w:val="NormalTok"/>
        </w:rPr>
        <w:t xml:space="preserve">├── Get integration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Or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Provider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ntegrationId</w:t>
      </w:r>
      <w:r>
        <w:br/>
      </w:r>
      <w:r>
        <w:rPr>
          <w:rStyle w:val="NormalTok"/>
        </w:rPr>
        <w:t xml:space="preserve">├── Validate rate pl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tePlan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t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├── If SendToRev environment variab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Process Usage </w:t>
      </w:r>
      <w:r>
        <w:rPr>
          <w:rStyle w:val="FunctionTok"/>
        </w:rPr>
        <w:t xml:space="preserve">Char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SMSCharg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viceChar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│   └── </w:t>
      </w:r>
      <w:r>
        <w:rPr>
          <w:rStyle w:val="FunctionTok"/>
        </w:rPr>
        <w:t xml:space="preserve">AddCustomerUsage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Process SMS </w:t>
      </w:r>
      <w:r>
        <w:rPr>
          <w:rStyle w:val="FunctionTok"/>
        </w:rPr>
        <w:t xml:space="preserve">Char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sSMSCharg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Charge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│   └── </w:t>
      </w:r>
      <w:r>
        <w:rPr>
          <w:rStyle w:val="FunctionTok"/>
        </w:rPr>
        <w:t xml:space="preserve">AddCustomerSms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Handle respon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no errors and statusC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oManyRequest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│   └── </w:t>
      </w:r>
      <w:r>
        <w:rPr>
          <w:rStyle w:val="FunctionTok"/>
        </w:rPr>
        <w:t xml:space="preserve">MarkRecordProces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vic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Charge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ms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ChargeAm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└── Return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ry flag</w:t>
      </w:r>
      <w:r>
        <w:rPr>
          <w:rStyle w:val="OperatorTok"/>
        </w:rPr>
        <w:t xml:space="preserve">)</w:t>
      </w:r>
    </w:p>
    <w:bookmarkEnd w:id="56"/>
    <w:bookmarkEnd w:id="57"/>
    <w:bookmarkStart w:id="61" w:name="charge-creation-via-rev.io-api"/>
    <w:p>
      <w:pPr>
        <w:pStyle w:val="Heading3"/>
      </w:pPr>
      <w:r>
        <w:t xml:space="preserve">2.9 Charge Creation via Rev.io API</w:t>
      </w:r>
    </w:p>
    <w:bookmarkStart w:id="58" w:name="addcustomerusagechargeasync"/>
    <w:p>
      <w:pPr>
        <w:pStyle w:val="Heading4"/>
      </w:pPr>
      <w:r>
        <w:t xml:space="preserve">AddCustomerUsageChargeAsync:</w:t>
      </w:r>
    </w:p>
    <w:p>
      <w:pPr>
        <w:pStyle w:val="SourceCode"/>
      </w:pPr>
      <w:r>
        <w:rPr>
          <w:rStyle w:val="FunctionTok"/>
        </w:rPr>
        <w:t xml:space="preserve">AddCustomerUsage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LookupRevServic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→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C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Get service 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ServiceNumber</w:t>
      </w:r>
      <w:r>
        <w:rPr>
          <w:rStyle w:val="NormalTok"/>
        </w:rPr>
        <w:t xml:space="preserve"> or de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ISDN</w:t>
      </w:r>
      <w:r>
        <w:br/>
      </w:r>
      <w:r>
        <w:rPr>
          <w:rStyle w:val="NormalTok"/>
        </w:rPr>
        <w:t xml:space="preserve">│   ├── Call 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revApi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rvices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vServiceLis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ervic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Validate response and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e service</w:t>
      </w:r>
      <w:r>
        <w:br/>
      </w:r>
      <w:r>
        <w:rPr>
          <w:rStyle w:val="NormalTok"/>
        </w:rPr>
        <w:t xml:space="preserve">│   └── Handle rate </w:t>
      </w:r>
      <w:r>
        <w:rPr>
          <w:rStyle w:val="FunctionTok"/>
        </w:rPr>
        <w:t xml:space="preserve">limi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 status c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If revService foun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AddRevCustomerUsage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└── 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turn error response</w:t>
      </w:r>
    </w:p>
    <w:bookmarkEnd w:id="58"/>
    <w:bookmarkStart w:id="59" w:name="addrevcustomerusagechargeasync"/>
    <w:p>
      <w:pPr>
        <w:pStyle w:val="Heading4"/>
      </w:pPr>
      <w:r>
        <w:t xml:space="preserve">AddRevCustomerUsageChargeAsync:</w:t>
      </w:r>
    </w:p>
    <w:p>
      <w:pPr>
        <w:pStyle w:val="SourceCode"/>
      </w:pPr>
      <w:r>
        <w:rPr>
          <w:rStyle w:val="FunctionTok"/>
        </w:rPr>
        <w:t xml:space="preserve">AddRevCustomerUsage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Rate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Overage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heck logic typ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useNewLogicCustomerCharg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├── If isRateCharg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│   ├── Create 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eviceCharge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Start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End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│   └── _deviceCharg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Rate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└── If isOverageCharg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    ├── Create 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eviceCharge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Start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End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ewLogicCustomer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    └── _deviceCharg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OverChar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 logic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    ├── Create 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eviceCharge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Start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End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TimeZ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ration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    └── _deviceCharg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</w:t>
      </w:r>
    </w:p>
    <w:bookmarkEnd w:id="59"/>
    <w:bookmarkStart w:id="60" w:name="devicechargerepository.addchargeasync"/>
    <w:p>
      <w:pPr>
        <w:pStyle w:val="Heading4"/>
      </w:pPr>
      <w:r>
        <w:t xml:space="preserve">DeviceChargeRepository.AddChargeAsync:</w:t>
      </w:r>
    </w:p>
    <w:p>
      <w:pPr>
        <w:pStyle w:val="SourceCode"/>
      </w:pPr>
      <w:r>
        <w:rPr>
          <w:rStyle w:val="FunctionTok"/>
        </w:rPr>
        <w:t xml:space="preserve">Add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Serialize 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all R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 AP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vioApi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har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Polic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Validate respon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respon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└── Return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ustomerChargeRespons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Has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│   └── 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└── Return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ustomerChargeRespons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harg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60"/>
    <w:bookmarkEnd w:id="61"/>
    <w:bookmarkStart w:id="64" w:name="pagination-and-re-enqueueing"/>
    <w:p>
      <w:pPr>
        <w:pStyle w:val="Heading3"/>
      </w:pPr>
      <w:r>
        <w:t xml:space="preserve">2.10 Pagination and Re-enqueueing</w:t>
      </w:r>
    </w:p>
    <w:bookmarkStart w:id="62" w:name="multipleenqueuecustomerchargesasync"/>
    <w:p>
      <w:pPr>
        <w:pStyle w:val="Heading4"/>
      </w:pPr>
      <w:r>
        <w:t xml:space="preserve">MultipleEnqueueCustomerChargesAsync:</w:t>
      </w:r>
    </w:p>
    <w:p>
      <w:pPr>
        <w:pStyle w:val="SourceCode"/>
      </w:pPr>
      <w:r>
        <w:rPr>
          <w:rStyle w:val="FunctionTok"/>
        </w:rPr>
        <w:t xml:space="preserve">MultipleEnqueueCustomerChar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If totalP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└── For page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totalPag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├── If isNonRev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│   └── </w:t>
      </w:r>
      <w:r>
        <w:rPr>
          <w:rStyle w:val="FunctionTok"/>
        </w:rPr>
        <w:t xml:space="preserve">EnqueueCustomerChar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Multiple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ast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Numb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    └── 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    └── </w:t>
      </w:r>
      <w:r>
        <w:rPr>
          <w:rStyle w:val="FunctionTok"/>
        </w:rPr>
        <w:t xml:space="preserve">EnqueueCustomerChar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Multiple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astInstan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IntegrationAuthenticationId</w:t>
      </w:r>
      <w:r>
        <w:rPr>
          <w:rStyle w:val="OperatorTok"/>
        </w:rPr>
        <w:t xml:space="preserve">)</w:t>
      </w:r>
    </w:p>
    <w:bookmarkEnd w:id="62"/>
    <w:bookmarkStart w:id="63" w:name="database-record-updates"/>
    <w:p>
      <w:pPr>
        <w:pStyle w:val="Heading4"/>
      </w:pPr>
      <w:r>
        <w:t xml:space="preserve">Database Record Updates:</w:t>
      </w:r>
    </w:p>
    <w:p>
      <w:pPr>
        <w:pStyle w:val="SourceCode"/>
      </w:pPr>
      <w:r>
        <w:rPr>
          <w:rStyle w:val="FunctionTok"/>
        </w:rPr>
        <w:t xml:space="preserve">MarkRecordProcess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Charge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Charge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ms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msChargeAm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Update OptimizationDeviceResult_CustomerChargeQueu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SET Is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ied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'Sys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ied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Charg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hargeAmount</w:t>
      </w:r>
      <w:r>
        <w:br/>
      </w:r>
      <w:r>
        <w:rPr>
          <w:rStyle w:val="NormalTok"/>
        </w:rPr>
        <w:t xml:space="preserve">│   ├── BaseCharge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baseCharge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Charge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totalChargeAmount</w:t>
      </w:r>
      <w:r>
        <w:br/>
      </w:r>
      <w:r>
        <w:rPr>
          <w:rStyle w:val="NormalTok"/>
        </w:rPr>
        <w:t xml:space="preserve">│   ├── Has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has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errorMessage</w:t>
      </w:r>
      <w:r>
        <w:br/>
      </w:r>
      <w:r>
        <w:rPr>
          <w:rStyle w:val="NormalTok"/>
        </w:rPr>
        <w:t xml:space="preserve">│   ├── SmsCharg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smsChar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msCharge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smsChargeAmount</w:t>
      </w:r>
      <w:r>
        <w:br/>
      </w:r>
      <w:r>
        <w:rPr>
          <w:rStyle w:val="NormalTok"/>
        </w:rPr>
        <w:t xml:space="preserve">│   └── WHERE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</w:t>
      </w:r>
      <w:r>
        <w:br/>
      </w:r>
      <w:r>
        <w:rPr>
          <w:rStyle w:val="NormalTok"/>
        </w:rPr>
        <w:t xml:space="preserve">└── Update </w:t>
      </w:r>
      <w:r>
        <w:rPr>
          <w:rStyle w:val="FunctionTok"/>
        </w:rPr>
        <w:t xml:space="preserve">OptimizationMobilityDeviceResult_CustomerChargeQue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me structure</w:t>
      </w:r>
      <w:r>
        <w:rPr>
          <w:rStyle w:val="Operator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63"/>
    <w:bookmarkEnd w:id="64"/>
    <w:bookmarkEnd w:id="65"/>
    <w:bookmarkStart w:id="83" w:name="X92bfa374d81c646cb511304ce878f2753a317df"/>
    <w:p>
      <w:pPr>
        <w:pStyle w:val="Heading2"/>
      </w:pPr>
      <w:r>
        <w:t xml:space="preserve">Phase 3: Completion Verification (AltaworxRevAWSCheckCustomerChargeIsProcessed)</w:t>
      </w:r>
    </w:p>
    <w:bookmarkStart w:id="67" w:name="lambda-function-handler-1"/>
    <w:p>
      <w:pPr>
        <w:pStyle w:val="Heading3"/>
      </w:pPr>
      <w:r>
        <w:t xml:space="preserve">3.1 Lambda Function Handler</w:t>
      </w:r>
    </w:p>
    <w:bookmarkStart w:id="66" w:name="function-entry-point-2"/>
    <w:p>
      <w:pPr>
        <w:pStyle w:val="Heading4"/>
      </w:pPr>
      <w:r>
        <w:t xml:space="preserve">Function Entry Point:</w:t>
      </w:r>
    </w:p>
    <w:p>
      <w:pPr>
        <w:pStyle w:val="SourceCode"/>
      </w:pPr>
      <w:r>
        <w:rPr>
          <w:rStyle w:val="NormalTok"/>
        </w:rPr>
        <w:t xml:space="preserve">Fun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nction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 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ambdaContext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BaseFunction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→ KeySysLambdaContext</w:t>
      </w:r>
      <w:r>
        <w:br/>
      </w:r>
      <w:r>
        <w:rPr>
          <w:rStyle w:val="NormalTok"/>
        </w:rPr>
        <w:t xml:space="preserve">├── Initialize services and repositori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EnvironmentReposi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OptimizationInstanceRepository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OptimizationQueueRepository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DeviceCustomerChargeQueueRepository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CustomerChargeListFileServic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CustomerChargeListEmailService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├── </w:t>
      </w:r>
      <w:r>
        <w:rPr>
          <w:rStyle w:val="FunctionTok"/>
        </w:rPr>
        <w:t xml:space="preserve">S3Wrapper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CheckIsProcessedService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├── Create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IsProcessedEventHandler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├── Create Sqs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sValu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└── eventHand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Even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</w:p>
    <w:bookmarkEnd w:id="66"/>
    <w:bookmarkEnd w:id="67"/>
    <w:bookmarkStart w:id="70" w:name="event-handler-processing-1"/>
    <w:p>
      <w:pPr>
        <w:pStyle w:val="Heading3"/>
      </w:pPr>
      <w:r>
        <w:t xml:space="preserve">3.2 Event Handler Processing</w:t>
      </w:r>
    </w:p>
    <w:bookmarkStart w:id="68" w:name="X2001db145706fa0e59f65215855dbc9356d5e60"/>
    <w:p>
      <w:pPr>
        <w:pStyle w:val="Heading4"/>
      </w:pPr>
      <w:r>
        <w:t xml:space="preserve">CheckIsProcessedEventHandler.HandleEventAsync:</w:t>
      </w:r>
    </w:p>
    <w:p>
      <w:pPr>
        <w:pStyle w:val="SourceCode"/>
      </w:pPr>
      <w:r>
        <w:rPr>
          <w:rStyle w:val="FunctionTok"/>
        </w:rPr>
        <w:t xml:space="preserve">HandleEven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ProcessEven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Validate single rec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ProcessEventRecor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</w:p>
    <w:bookmarkEnd w:id="68"/>
    <w:bookmarkStart w:id="69" w:name="processeventrecordasync-1"/>
    <w:p>
      <w:pPr>
        <w:pStyle w:val="Heading4"/>
      </w:pPr>
      <w:r>
        <w:t xml:space="preserve">ProcessEventRecordAsync:</w:t>
      </w:r>
    </w:p>
    <w:p>
      <w:pPr>
        <w:pStyle w:val="SourceCode"/>
      </w:pPr>
      <w:r>
        <w:rPr>
          <w:rStyle w:val="FunctionTok"/>
        </w:rPr>
        <w:t xml:space="preserve">ProcessEventRecor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heck message attribut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contains </w:t>
      </w:r>
      <w:r>
        <w:rPr>
          <w:rStyle w:val="StringTok"/>
        </w:rPr>
        <w:t xml:space="preserve">"QueueI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├── Parse queu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Queu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├── Get que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optimization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e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├── Get 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optimizationInstanc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└── _checkIsProces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Queu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If contains </w:t>
      </w:r>
      <w:r>
        <w:rPr>
          <w:rStyle w:val="StringTok"/>
        </w:rPr>
        <w:t xml:space="preserve">"FileI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    ├── Parse fi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Attribu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FileId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StringVal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    └── _checkIsProces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Queu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</w:p>
    <w:bookmarkEnd w:id="69"/>
    <w:bookmarkEnd w:id="70"/>
    <w:bookmarkStart w:id="72" w:name="processing-verification"/>
    <w:p>
      <w:pPr>
        <w:pStyle w:val="Heading3"/>
      </w:pPr>
      <w:r>
        <w:t xml:space="preserve">3.3 Processing Verification</w:t>
      </w:r>
    </w:p>
    <w:bookmarkStart w:id="71" w:name="Xf0e248a39f3611969bc379e32db2d147add4db7"/>
    <w:p>
      <w:pPr>
        <w:pStyle w:val="Heading4"/>
      </w:pPr>
      <w:r>
        <w:t xml:space="preserve">CheckIsProcessedService.ProcessQueueAsync (Queue-based):</w:t>
      </w:r>
    </w:p>
    <w:p>
      <w:pPr>
        <w:pStyle w:val="SourceCode"/>
      </w:pPr>
      <w:r>
        <w:rPr>
          <w:rStyle w:val="FunctionTok"/>
        </w:rPr>
        <w:t xml:space="preserve">ProcessQueu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environment variables and service providers</w:t>
      </w:r>
      <w:r>
        <w:br/>
      </w:r>
      <w:r>
        <w:rPr>
          <w:rStyle w:val="NormalTok"/>
        </w:rPr>
        <w:t xml:space="preserve">├── Determine customer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NonRev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MOPCustom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Custom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grationAuthenticatio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├── Check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ueue has more 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Charge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ueHasMoreIte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Custom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If no more item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Get charge 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Charge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arge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Generate 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hargeList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ChargeList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ge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Start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llingPeriodEnd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Upload to S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3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loadAws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geListFile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Wait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up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3Wr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FileUploadComple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secon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Send email based on instance typ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├── Single ins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ChargeListEmail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Summary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ListFile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Custom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└── Multiple </w:t>
      </w:r>
      <w:r>
        <w:rPr>
          <w:rStyle w:val="FunctionTok"/>
        </w:rPr>
        <w:t xml:space="preserve">instan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endEmailSummaryForMultipleInstanceStep</w:t>
      </w:r>
      <w:r>
        <w:rPr>
          <w:rStyle w:val="OperatorTok"/>
        </w:rPr>
        <w:t xml:space="preserve">(...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s still processing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    ├── Check retry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y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_OF_RETRIES</w:t>
      </w:r>
      <w:r>
        <w:br/>
      </w:r>
      <w:r>
        <w:rPr>
          <w:rStyle w:val="NormalTok"/>
        </w:rPr>
        <w:t xml:space="preserve">│       ├── If not excee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eueCheckCustomerChargesIsProcesse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,</w:t>
      </w:r>
      <w:r>
        <w:rPr>
          <w:rStyle w:val="NormalTok"/>
        </w:rPr>
        <w:t xml:space="preserve"> retry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y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    └── 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 error</w:t>
      </w:r>
    </w:p>
    <w:bookmarkEnd w:id="71"/>
    <w:bookmarkEnd w:id="72"/>
    <w:bookmarkStart w:id="75" w:name="file-generation-process"/>
    <w:p>
      <w:pPr>
        <w:pStyle w:val="Heading3"/>
      </w:pPr>
      <w:r>
        <w:t xml:space="preserve">3.4 File Generation Process</w:t>
      </w:r>
    </w:p>
    <w:bookmarkStart w:id="73" w:name="X25bd6a43d1f609e887c8e53266fbfa7faab46fe"/>
    <w:p>
      <w:pPr>
        <w:pStyle w:val="Heading4"/>
      </w:pPr>
      <w:r>
        <w:t xml:space="preserve">CustomerChargeListFileService.GenerateChargeListFile:</w:t>
      </w:r>
    </w:p>
    <w:p>
      <w:pPr>
        <w:pStyle w:val="SourceCode"/>
      </w:pPr>
      <w:r>
        <w:rPr>
          <w:rStyle w:val="FunctionTok"/>
        </w:rPr>
        <w:t xml:space="preserve">GenerateChargeList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ge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Start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End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reate MemoryStream and StreamWriter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WriteChargeListFileH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w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└── 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SDN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IsSuccessful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hargeI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hargeAmount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MSChargeI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MSChargeAmount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illingPeriodStart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illingPeriodEn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ateCharge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ErrorMessage"</w:t>
      </w:r>
      <w:r>
        <w:br/>
      </w:r>
      <w:r>
        <w:rPr>
          <w:rStyle w:val="NormalTok"/>
        </w:rPr>
        <w:t xml:space="preserve">├── </w:t>
      </w:r>
      <w:r>
        <w:rPr>
          <w:rStyle w:val="FunctionTok"/>
        </w:rPr>
        <w:t xml:space="preserve">WriteChargeListFileBo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Start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End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├── For each char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argeLis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│   ├── Get integr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rviceProvi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Or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Provider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ntegrationId</w:t>
      </w:r>
      <w:r>
        <w:br/>
      </w:r>
      <w:r>
        <w:rPr>
          <w:rStyle w:val="NormalTok"/>
        </w:rPr>
        <w:t xml:space="preserve">│   │   ├── Build billing 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vIOHel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BillingPeriodD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r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Start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EndD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│   └── </w:t>
      </w:r>
      <w:r>
        <w:rPr>
          <w:rStyle w:val="FunctionTok"/>
        </w:rPr>
        <w:t xml:space="preserve">WriteChargeR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m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WriteChargeListFileFoo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List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│       └── Write total charges summary</w:t>
      </w:r>
      <w:r>
        <w:br/>
      </w:r>
      <w:r>
        <w:rPr>
          <w:rStyle w:val="NormalTok"/>
        </w:rPr>
        <w:t xml:space="preserve">├── Flush and read bytes</w:t>
      </w:r>
      <w:r>
        <w:br/>
      </w:r>
      <w:r>
        <w:rPr>
          <w:rStyle w:val="NormalTok"/>
        </w:rPr>
        <w:t xml:space="preserve">└── Return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array</w:t>
      </w:r>
    </w:p>
    <w:bookmarkEnd w:id="73"/>
    <w:bookmarkStart w:id="74" w:name="writechargerow"/>
    <w:p>
      <w:pPr>
        <w:pStyle w:val="Heading4"/>
      </w:pPr>
      <w:r>
        <w:t xml:space="preserve">WriteChargeRow:</w:t>
      </w:r>
    </w:p>
    <w:p>
      <w:pPr>
        <w:pStyle w:val="SourceCode"/>
      </w:pPr>
      <w:r>
        <w:rPr>
          <w:rStyle w:val="FunctionTok"/>
        </w:rPr>
        <w:t xml:space="preserve">WriteChargeR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ingPeriod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alculate isSuccessfu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oces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g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Charg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Set charg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Successfu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g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br/>
      </w:r>
      <w:r>
        <w:rPr>
          <w:rStyle w:val="NormalTok"/>
        </w:rPr>
        <w:t xml:space="preserve">├── Set smsCharg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Successfu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msCharge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br/>
      </w:r>
      <w:r>
        <w:rPr>
          <w:rStyle w:val="NormalTok"/>
        </w:rPr>
        <w:t xml:space="preserve">├── Clean error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r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\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\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\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└── Write 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harge.MSISDN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isSuccessful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chargeId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charge.ChargeAmount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smsChargeId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charge.SmsChargeAmount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billingPeriodStart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billingPeriodEnd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charge.ModifiedDate}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{errorMessage}"</w:t>
      </w:r>
    </w:p>
    <w:bookmarkEnd w:id="74"/>
    <w:bookmarkEnd w:id="75"/>
    <w:bookmarkStart w:id="77" w:name="s3-upload-process"/>
    <w:p>
      <w:pPr>
        <w:pStyle w:val="Heading3"/>
      </w:pPr>
      <w:r>
        <w:t xml:space="preserve">3.5 S3 Upload Process</w:t>
      </w:r>
    </w:p>
    <w:bookmarkStart w:id="76" w:name="X205325532bc955a0ea9c4586d3645d8dea4a28e"/>
    <w:p>
      <w:pPr>
        <w:pStyle w:val="Heading4"/>
      </w:pPr>
      <w:r>
        <w:t xml:space="preserve">S3Wrapper.UploadAwsFile and WaitForFileUploadCompletion:</w:t>
      </w:r>
    </w:p>
    <w:p>
      <w:pPr>
        <w:pStyle w:val="SourceCode"/>
      </w:pPr>
      <w:r>
        <w:rPr>
          <w:rStyle w:val="FunctionTok"/>
        </w:rPr>
        <w:t xml:space="preserve">UploadAws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geListFile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Upload file to S3 buck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stomerChargesS3BucketName</w:t>
      </w:r>
      <w:r>
        <w:br/>
      </w:r>
      <w:r>
        <w:rPr>
          <w:rStyle w:val="NormalTok"/>
        </w:rPr>
        <w:t xml:space="preserve">├── Filename 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leId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txt</w:t>
      </w:r>
      <w:r>
        <w:br/>
      </w:r>
      <w:r>
        <w:rPr>
          <w:rStyle w:val="NormalTok"/>
        </w:rPr>
        <w:t xml:space="preserve">└── Return upload result</w:t>
      </w:r>
      <w:r>
        <w:br/>
      </w:r>
      <w:r>
        <w:br/>
      </w:r>
      <w:r>
        <w:rPr>
          <w:rStyle w:val="FunctionTok"/>
        </w:rPr>
        <w:t xml:space="preserve">WaitForFileUploadComple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outSecon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Poll S3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file existence</w:t>
      </w:r>
      <w:r>
        <w:br/>
      </w:r>
      <w:r>
        <w:rPr>
          <w:rStyle w:val="NormalTok"/>
        </w:rPr>
        <w:t xml:space="preserve">├── Timeout after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u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secon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Retu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Upload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</w:p>
    <w:bookmarkEnd w:id="76"/>
    <w:bookmarkEnd w:id="77"/>
    <w:bookmarkStart w:id="79" w:name="email-summary-process"/>
    <w:p>
      <w:pPr>
        <w:pStyle w:val="Heading3"/>
      </w:pPr>
      <w:r>
        <w:t xml:space="preserve">3.6 Email Summary Process</w:t>
      </w:r>
    </w:p>
    <w:bookmarkStart w:id="78" w:name="X37190f25bd239c6f9ecf9016371c2314142e10d"/>
    <w:p>
      <w:pPr>
        <w:pStyle w:val="Heading4"/>
      </w:pPr>
      <w:r>
        <w:t xml:space="preserve">CustomerChargeListEmailService.SendEmailSummaryAsync:</w:t>
      </w:r>
    </w:p>
    <w:p>
      <w:pPr>
        <w:pStyle w:val="SourceCode"/>
      </w:pPr>
      <w:r>
        <w:rPr>
          <w:rStyle w:val="FunctionTok"/>
        </w:rPr>
        <w:t xml:space="preserve">SendEmailSummary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ListFile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customer nam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isNonRe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onRevCustom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MOPCustom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stom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Custom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ettings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eneralProviderSetting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├── Create email 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emailService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denti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st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Build email messag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neral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ChargeFromEmailAddress</w:t>
      </w:r>
      <w:r>
        <w:br/>
      </w:r>
      <w:r>
        <w:rPr>
          <w:rStyle w:val="NormalTok"/>
        </w:rPr>
        <w:t xml:space="preserve">│   ├──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neral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ChargeToEmailAddres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;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├── 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neral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ChargeResultsEmailSubject</w:t>
      </w:r>
      <w:r>
        <w:br/>
      </w:r>
      <w:r>
        <w:rPr>
          <w:rStyle w:val="NormalTok"/>
        </w:rPr>
        <w:t xml:space="preserve">│   └──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ResultsEmailBo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geListFile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Attach 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rgeListFileByt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para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└── Send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RawEmail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Request</w:t>
      </w:r>
      <w:r>
        <w:rPr>
          <w:rStyle w:val="OperatorTok"/>
        </w:rPr>
        <w:t xml:space="preserve">)</w:t>
      </w:r>
    </w:p>
    <w:bookmarkEnd w:id="78"/>
    <w:bookmarkEnd w:id="79"/>
    <w:bookmarkStart w:id="82" w:name="multiple-instance-email-processing"/>
    <w:p>
      <w:pPr>
        <w:pStyle w:val="Heading3"/>
      </w:pPr>
      <w:r>
        <w:t xml:space="preserve">3.7 Multiple Instance Email Processing</w:t>
      </w:r>
    </w:p>
    <w:bookmarkStart w:id="80" w:name="X7f67b6d0f60e90e569c01c1089583f1d94cc09e"/>
    <w:p>
      <w:pPr>
        <w:pStyle w:val="Heading4"/>
      </w:pPr>
      <w:r>
        <w:t xml:space="preserve">ProcessSendEmailSummaryForMultipleInstanceStep:</w:t>
      </w:r>
    </w:p>
    <w:p>
      <w:pPr>
        <w:pStyle w:val="SourceCode"/>
      </w:pPr>
      <w:r>
        <w:rPr>
          <w:rStyle w:val="FunctionTok"/>
        </w:rPr>
        <w:t xml:space="preserve">ProcessSendEmailSummaryForMultipleInstance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cke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Check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ther instances still process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Charge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AnyInstanceStillInProg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izationSession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If all completed or retry limit exceed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└── </w:t>
      </w:r>
      <w:r>
        <w:rPr>
          <w:rStyle w:val="FunctionTok"/>
        </w:rPr>
        <w:t xml:space="preserve">SendMailSummaryCustomerChargeForMultiple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cke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└── 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├── If retry limit not exceed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│   └── </w:t>
      </w:r>
      <w:r>
        <w:rPr>
          <w:rStyle w:val="FunctionTok"/>
        </w:rPr>
        <w:t xml:space="preserve">EnqueueCheckCustomerChargesIsProcesse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u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,</w:t>
      </w:r>
      <w:r>
        <w:rPr>
          <w:rStyle w:val="NormalTok"/>
        </w:rPr>
        <w:t xml:space="preserve"> customDelay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 secon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y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└── 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 error</w:t>
      </w:r>
    </w:p>
    <w:bookmarkEnd w:id="80"/>
    <w:bookmarkStart w:id="81" w:name="Xb81e12b25d2cbf05596a26f50455180c5d81376"/>
    <w:p>
      <w:pPr>
        <w:pStyle w:val="Heading4"/>
      </w:pPr>
      <w:r>
        <w:t xml:space="preserve">SendMailSummaryCustomerChargeForMultipleInstance:</w:t>
      </w:r>
    </w:p>
    <w:p>
      <w:pPr>
        <w:pStyle w:val="SourceCode"/>
      </w:pPr>
      <w:r>
        <w:rPr>
          <w:rStyle w:val="FunctionTok"/>
        </w:rPr>
        <w:t xml:space="preserve">SendMailSummaryCustomerChargeForMultiple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cke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NonRe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queue 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ChargeQueu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eueIsNeedSendMailSum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s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alType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Get customer informatio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│   ├── If isNonRe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onRevCustom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I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│   └── 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ustom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stom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CustomerGuidI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├── Build email 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vCustomerChargeEmailModel</w:t>
      </w:r>
      <w:r>
        <w:br/>
      </w:r>
      <w:r>
        <w:rPr>
          <w:rStyle w:val="NormalTok"/>
        </w:rPr>
        <w:t xml:space="preserve">├── Send via prox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ChargeSendEmailPr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xy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81"/>
    <w:bookmarkEnd w:id="82"/>
    <w:bookmarkEnd w:id="83"/>
    <w:bookmarkStart w:id="86" w:name="database-operations-summary"/>
    <w:p>
      <w:pPr>
        <w:pStyle w:val="Heading2"/>
      </w:pPr>
      <w:r>
        <w:t xml:space="preserve">Database Operations Summary</w:t>
      </w:r>
    </w:p>
    <w:bookmarkStart w:id="84" w:name="stored-procedures-used"/>
    <w:p>
      <w:pPr>
        <w:pStyle w:val="Heading3"/>
      </w:pPr>
      <w:r>
        <w:t xml:space="preserve">Stored Procedures Use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T_OPTIMIZATION_INSTANCE</w:t>
      </w:r>
      <w:r>
        <w:t xml:space="preserve">: Retrieves optimization instance detai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p_Optimization_EnqueueCustomerCharges</w:t>
      </w:r>
      <w:r>
        <w:t xml:space="preserve">: Enqueues M2M customer charges to databa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p_Optimization_Mobility_EnqueueCustomerCharges</w:t>
      </w:r>
      <w:r>
        <w:t xml:space="preserve">: Enqueues Mobility customer charges to databa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T_OPTIMIZATION_DEVICE_RESULT_CUSTOMER_CHARGE_QUEUE</w:t>
      </w:r>
      <w:r>
        <w:t xml:space="preserve">: Gets M2M device list for proce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T_OPTIMIZATION_MOBILITY_DEVICE_RESULT_CUSTOMER_CHARGE_QUEUE</w:t>
      </w:r>
      <w:r>
        <w:t xml:space="preserve">: Gets Mobility device list for proce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ICE_CUSTOMER_CHARGE_QUEUE_GET_CHARGE_LIST</w:t>
      </w:r>
      <w:r>
        <w:t xml:space="preserve">: Gets charge list for file gene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BILITY_DEVICE_CUSTOMER_CHARGE_QUEUE_GET_CHARGE_LIST</w:t>
      </w:r>
      <w:r>
        <w:t xml:space="preserve">: Gets mobility charge list for file generation</w:t>
      </w:r>
    </w:p>
    <w:bookmarkEnd w:id="84"/>
    <w:bookmarkStart w:id="85" w:name="key-database-tables"/>
    <w:p>
      <w:pPr>
        <w:pStyle w:val="Heading3"/>
      </w:pPr>
      <w:r>
        <w:t xml:space="preserve">Key Database Tabl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Instance</w:t>
      </w:r>
      <w:r>
        <w:t xml:space="preserve">: Stores optimization run instan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Queue</w:t>
      </w:r>
      <w:r>
        <w:t xml:space="preserve">: Stores optimization queue detai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CommGroup</w:t>
      </w:r>
      <w:r>
        <w:t xml:space="preserve">: Communication groups for instan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DeviceResult_CustomerChargeQueue</w:t>
      </w:r>
      <w:r>
        <w:t xml:space="preserve">: M2M device charge que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MobilityDeviceResult_CustomerChargeQueue</w:t>
      </w:r>
      <w:r>
        <w:t xml:space="preserve">: Mobility device charge que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erCharge_UploadedFile</w:t>
      </w:r>
      <w:r>
        <w:t xml:space="preserve">: File upload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DeviceResult</w:t>
      </w:r>
      <w:r>
        <w:t xml:space="preserve">: M2M optimization resul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ationMobilityDeviceResult</w:t>
      </w:r>
      <w:r>
        <w:t xml:space="preserve">: Mobility optimization result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sqs-message-flow-summary"/>
    <w:p>
      <w:pPr>
        <w:pStyle w:val="Heading2"/>
      </w:pPr>
      <w:r>
        <w:t xml:space="preserve">SQS Message Flow Summary</w:t>
      </w:r>
    </w:p>
    <w:bookmarkStart w:id="90" w:name="message-attributes-throughout-the-flow"/>
    <w:p>
      <w:pPr>
        <w:pStyle w:val="Heading3"/>
      </w:pPr>
      <w:r>
        <w:t xml:space="preserve">Message Attributes Throughout the Flow:</w:t>
      </w:r>
    </w:p>
    <w:bookmarkStart w:id="87" w:name="phase-1-controller-enqueue-lambda"/>
    <w:p>
      <w:pPr>
        <w:pStyle w:val="Heading4"/>
      </w:pPr>
      <w:r>
        <w:t xml:space="preserve">Phase 1 (Controller → Enqueue Lambda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nceId</w:t>
      </w:r>
      <w:r>
        <w:t xml:space="preserve">: Instance to proc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MultipleInstanceId</w:t>
      </w:r>
      <w:r>
        <w:t xml:space="preserve">: 1 if multiple instances, 0 if sing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LastInstanceId</w:t>
      </w:r>
      <w:r>
        <w:t xml:space="preserve">: 1 if last instance, 0 otherwi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nceIds</w:t>
      </w:r>
      <w:r>
        <w:t xml:space="preserve">: Comma-separated list of all instance I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rrentIntegrationAuthenticationId</w:t>
      </w:r>
      <w:r>
        <w:t xml:space="preserve">: Rev.io authentication ID</w:t>
      </w:r>
    </w:p>
    <w:bookmarkEnd w:id="87"/>
    <w:bookmarkStart w:id="88" w:name="phase-2-enqueue-create-lambda"/>
    <w:p>
      <w:pPr>
        <w:pStyle w:val="Heading4"/>
      </w:pPr>
      <w:r>
        <w:t xml:space="preserve">Phase 2 (Enqueue → Create Lambda)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eueId</w:t>
      </w:r>
      <w:r>
        <w:t xml:space="preserve">: Queue to proce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sMultipleInstanceId</w:t>
      </w:r>
      <w:r>
        <w:t xml:space="preserve">: Carried forw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sLastInstanceId</w:t>
      </w:r>
      <w:r>
        <w:t xml:space="preserve">: Carried forw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anceIds</w:t>
      </w:r>
      <w:r>
        <w:t xml:space="preserve">: Carried forw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rtalTypeId</w:t>
      </w:r>
      <w:r>
        <w:t xml:space="preserve">: Portal type (0=M2M, 2=Mobility, CrossProvide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rrentIntegrationAuthenticationId</w:t>
      </w:r>
      <w:r>
        <w:t xml:space="preserve">: Carried forw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Number</w:t>
      </w:r>
      <w:r>
        <w:t xml:space="preserve">: Page number for pagination (default 1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tryCount</w:t>
      </w:r>
      <w:r>
        <w:t xml:space="preserve">: Retry attempt count (default 0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tryNumber</w:t>
      </w:r>
      <w:r>
        <w:t xml:space="preserve">: Retry number for check lambda</w:t>
      </w:r>
    </w:p>
    <w:bookmarkEnd w:id="88"/>
    <w:bookmarkStart w:id="89" w:name="phase-3-create-check-lambda"/>
    <w:p>
      <w:pPr>
        <w:pStyle w:val="Heading4"/>
      </w:pPr>
      <w:r>
        <w:t xml:space="preserve">Phase 3 (Create → Check Lambda)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eueId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FileId</w:t>
      </w:r>
      <w:r>
        <w:t xml:space="preserve">: Queue or file to verif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sMultipleInstanceId</w:t>
      </w:r>
      <w:r>
        <w:t xml:space="preserve">: Carried forw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sLastInstanceId</w:t>
      </w:r>
      <w:r>
        <w:t xml:space="preserve">: Carried forw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stanceIds</w:t>
      </w:r>
      <w:r>
        <w:t xml:space="preserve">: Carried forw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rtalTypeId</w:t>
      </w:r>
      <w:r>
        <w:t xml:space="preserve">: Carried forw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rrentIntegrationAuthenticationId</w:t>
      </w:r>
      <w:r>
        <w:t xml:space="preserve">: Carried forw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sSendSummaryEmailForMultipleInstanceStep</w:t>
      </w:r>
      <w:r>
        <w:t xml:space="preserve">: Email fla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ryNumber</w:t>
      </w:r>
      <w:r>
        <w:t xml:space="preserve">: Incremented retry counter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94" w:name="error-handling-and-retry-logic"/>
    <w:p>
      <w:pPr>
        <w:pStyle w:val="Heading2"/>
      </w:pPr>
      <w:r>
        <w:t xml:space="preserve">Error Handling and Retry Logic</w:t>
      </w:r>
    </w:p>
    <w:bookmarkStart w:id="92" w:name="retry-mechanisms"/>
    <w:p>
      <w:pPr>
        <w:pStyle w:val="Heading3"/>
      </w:pPr>
      <w:r>
        <w:t xml:space="preserve">Retry Mechanism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v.io API Rate Limiting (429)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Automatic retry with exponential backoff</w:t>
      </w:r>
    </w:p>
    <w:p>
      <w:pPr>
        <w:pStyle w:val="Compact"/>
        <w:numPr>
          <w:ilvl w:val="1"/>
          <w:numId w:val="1008"/>
        </w:numPr>
      </w:pPr>
      <w:r>
        <w:t xml:space="preserve">Max retry count: 3 attempts</w:t>
      </w:r>
    </w:p>
    <w:p>
      <w:pPr>
        <w:pStyle w:val="Compact"/>
        <w:numPr>
          <w:ilvl w:val="1"/>
          <w:numId w:val="1008"/>
        </w:numPr>
      </w:pPr>
      <w:r>
        <w:t xml:space="preserve">Re-enqueue message with RetryCount + 1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cessing Failure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Mark records as failed after max retries</w:t>
      </w:r>
    </w:p>
    <w:p>
      <w:pPr>
        <w:pStyle w:val="Compact"/>
        <w:numPr>
          <w:ilvl w:val="1"/>
          <w:numId w:val="1009"/>
        </w:numPr>
      </w:pPr>
      <w:r>
        <w:t xml:space="preserve">Send error notification emails</w:t>
      </w:r>
    </w:p>
    <w:p>
      <w:pPr>
        <w:pStyle w:val="Compact"/>
        <w:numPr>
          <w:ilvl w:val="1"/>
          <w:numId w:val="1009"/>
        </w:numPr>
      </w:pPr>
      <w:r>
        <w:t xml:space="preserve">Continue processing other dev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eck Lambda Retrie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15-minute delay between retry attempts</w:t>
      </w:r>
    </w:p>
    <w:p>
      <w:pPr>
        <w:pStyle w:val="Compact"/>
        <w:numPr>
          <w:ilvl w:val="1"/>
          <w:numId w:val="1010"/>
        </w:numPr>
      </w:pPr>
      <w:r>
        <w:t xml:space="preserve">Max retry count before giving up</w:t>
      </w:r>
    </w:p>
    <w:p>
      <w:pPr>
        <w:pStyle w:val="Compact"/>
        <w:numPr>
          <w:ilvl w:val="1"/>
          <w:numId w:val="1010"/>
        </w:numPr>
      </w:pPr>
      <w:r>
        <w:t xml:space="preserve">Handles incomplete processing scenarios</w:t>
      </w:r>
    </w:p>
    <w:bookmarkEnd w:id="92"/>
    <w:bookmarkStart w:id="93" w:name="email-notifications"/>
    <w:p>
      <w:pPr>
        <w:pStyle w:val="Heading3"/>
      </w:pPr>
      <w:r>
        <w:t xml:space="preserve">Email Notification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ccess Summary</w:t>
      </w:r>
      <w:r>
        <w:t xml:space="preserve">: Sent when all charges processed successful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 Summary</w:t>
      </w:r>
      <w:r>
        <w:t xml:space="preserve">: Sent when errors occur during process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ultiple Instance Summary</w:t>
      </w:r>
      <w:r>
        <w:t xml:space="preserve">: Consolidated email for multiple instanc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pload Error Notification</w:t>
      </w:r>
      <w:r>
        <w:t xml:space="preserve">: Sent for device processing errors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8" w:name="key-integration-points"/>
    <w:p>
      <w:pPr>
        <w:pStyle w:val="Heading2"/>
      </w:pPr>
      <w:r>
        <w:t xml:space="preserve">Key Integration Points</w:t>
      </w:r>
    </w:p>
    <w:bookmarkStart w:id="95" w:name="rev.io-api-calls"/>
    <w:p>
      <w:pPr>
        <w:pStyle w:val="Heading3"/>
      </w:pPr>
      <w:r>
        <w:t xml:space="preserve">Rev.io API Call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tServicesAsync</w:t>
      </w:r>
      <w:r>
        <w:t xml:space="preserve">: Lookup service by MSISDN/service numb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dChargeAsync</w:t>
      </w:r>
      <w:r>
        <w:t xml:space="preserve">: Create customer charge in Rev.io system</w:t>
      </w:r>
    </w:p>
    <w:bookmarkEnd w:id="95"/>
    <w:bookmarkStart w:id="96" w:name="aws-services-used"/>
    <w:p>
      <w:pPr>
        <w:pStyle w:val="Heading3"/>
      </w:pPr>
      <w:r>
        <w:t xml:space="preserve">AWS Services Used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QS</w:t>
      </w:r>
      <w:r>
        <w:t xml:space="preserve">: Message queuing between lambda fun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3</w:t>
      </w:r>
      <w:r>
        <w:t xml:space="preserve">: File storage for charge list resul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S</w:t>
      </w:r>
      <w:r>
        <w:t xml:space="preserve">: Email delivery for summaries and notific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mbda</w:t>
      </w:r>
      <w:r>
        <w:t xml:space="preserve">: Serverless function execution</w:t>
      </w:r>
    </w:p>
    <w:bookmarkEnd w:id="96"/>
    <w:bookmarkStart w:id="97" w:name="database-integration"/>
    <w:p>
      <w:pPr>
        <w:pStyle w:val="Heading3"/>
      </w:pPr>
      <w:r>
        <w:t xml:space="preserve">Database Integration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nection String</w:t>
      </w:r>
      <w:r>
        <w:t xml:space="preserve">: Retrieved from environment variab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ored Procedures</w:t>
      </w:r>
      <w:r>
        <w:t xml:space="preserve">: Used for bulk operations and data retriev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nsactional Updates</w:t>
      </w:r>
      <w:r>
        <w:t xml:space="preserve">: Ensure data consistency during process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gination</w:t>
      </w:r>
      <w:r>
        <w:t xml:space="preserve">: 50 devices per page for efficient processing</w:t>
      </w:r>
    </w:p>
    <w:p>
      <w:pPr>
        <w:pStyle w:val="FirstParagraph"/>
      </w:pPr>
      <w:r>
        <w:t xml:space="preserve">This flow ensures reliable, scalable processing of customer charges with proper error handling, retry mechanisms, and comprehensive reporting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4:54:40Z</dcterms:created>
  <dcterms:modified xsi:type="dcterms:W3CDTF">2025-08-22T14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